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"/>
        <w:gridCol w:w="6"/>
        <w:gridCol w:w="2279"/>
        <w:gridCol w:w="2520"/>
        <w:gridCol w:w="1800"/>
        <w:gridCol w:w="256"/>
        <w:gridCol w:w="1094"/>
        <w:gridCol w:w="270"/>
        <w:gridCol w:w="2070"/>
        <w:gridCol w:w="19"/>
        <w:gridCol w:w="246"/>
      </w:tblGrid>
      <w:tr w:rsidR="00FF611B" w:rsidRPr="004F738D" w14:paraId="5A6E94A2" w14:textId="77777777" w:rsidTr="00DD098D">
        <w:trPr>
          <w:trHeight w:val="1619"/>
        </w:trPr>
        <w:tc>
          <w:tcPr>
            <w:tcW w:w="230" w:type="dxa"/>
            <w:shd w:val="clear" w:color="auto" w:fill="538135" w:themeFill="accent6" w:themeFillShade="BF"/>
            <w:vAlign w:val="center"/>
          </w:tcPr>
          <w:p w14:paraId="12C3AEF3" w14:textId="77777777" w:rsidR="00FF611B" w:rsidRPr="004F738D" w:rsidRDefault="00FF611B">
            <w:pPr>
              <w:rPr>
                <w:rFonts w:ascii="Century Gothic" w:hAnsi="Century Gothic"/>
              </w:rPr>
            </w:pPr>
          </w:p>
        </w:tc>
        <w:tc>
          <w:tcPr>
            <w:tcW w:w="6861" w:type="dxa"/>
            <w:gridSpan w:val="5"/>
            <w:shd w:val="clear" w:color="auto" w:fill="538135" w:themeFill="accent6" w:themeFillShade="BF"/>
            <w:vAlign w:val="center"/>
          </w:tcPr>
          <w:p w14:paraId="40C19414" w14:textId="77777777" w:rsidR="00FF611B" w:rsidRPr="004F738D" w:rsidRDefault="00FF611B">
            <w:pPr>
              <w:rPr>
                <w:rFonts w:ascii="Century Gothic" w:hAnsi="Century Gothic"/>
              </w:rPr>
            </w:pPr>
            <w:r w:rsidRPr="004F738D">
              <w:rPr>
                <w:rFonts w:ascii="Century Gothic" w:hAnsi="Century Gothic"/>
                <w:noProof/>
              </w:rPr>
              <w:drawing>
                <wp:inline distT="0" distB="0" distL="0" distR="0" wp14:anchorId="513EBED9" wp14:editId="6F2C6724">
                  <wp:extent cx="4219575" cy="878744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DA7C6B1-2DE2-4F8F-9FB9-93296A1DD10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DA7C6B1-2DE2-4F8F-9FB9-93296A1DD10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9575" cy="8787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3" w:type="dxa"/>
            <w:gridSpan w:val="4"/>
            <w:shd w:val="clear" w:color="auto" w:fill="538135" w:themeFill="accent6" w:themeFillShade="BF"/>
            <w:vAlign w:val="center"/>
          </w:tcPr>
          <w:p w14:paraId="781B69A1" w14:textId="77CC22CD" w:rsidR="00FF611B" w:rsidRPr="004F738D" w:rsidRDefault="00FF611B" w:rsidP="00FF611B">
            <w:pPr>
              <w:jc w:val="center"/>
              <w:rPr>
                <w:rFonts w:ascii="Century Gothic" w:hAnsi="Century Gothic"/>
                <w:b/>
                <w:sz w:val="40"/>
                <w:szCs w:val="40"/>
              </w:rPr>
            </w:pPr>
            <w:r w:rsidRPr="004F738D">
              <w:rPr>
                <w:rFonts w:ascii="Century Gothic" w:hAnsi="Century Gothic"/>
                <w:b/>
                <w:color w:val="FFFFFF" w:themeColor="background1"/>
                <w:sz w:val="40"/>
                <w:szCs w:val="40"/>
              </w:rPr>
              <w:t>Sign Up Sheet</w:t>
            </w:r>
          </w:p>
        </w:tc>
        <w:tc>
          <w:tcPr>
            <w:tcW w:w="246" w:type="dxa"/>
            <w:shd w:val="clear" w:color="auto" w:fill="538135" w:themeFill="accent6" w:themeFillShade="BF"/>
            <w:vAlign w:val="center"/>
          </w:tcPr>
          <w:p w14:paraId="4EB03F05" w14:textId="77777777" w:rsidR="00FF611B" w:rsidRPr="004F738D" w:rsidRDefault="00FF611B">
            <w:pPr>
              <w:rPr>
                <w:rFonts w:ascii="Century Gothic" w:hAnsi="Century Gothic"/>
              </w:rPr>
            </w:pPr>
          </w:p>
        </w:tc>
      </w:tr>
      <w:tr w:rsidR="00FF611B" w:rsidRPr="004F738D" w14:paraId="41131CB7" w14:textId="77777777" w:rsidTr="00DD098D">
        <w:tc>
          <w:tcPr>
            <w:tcW w:w="236" w:type="dxa"/>
            <w:gridSpan w:val="2"/>
            <w:shd w:val="clear" w:color="auto" w:fill="538135" w:themeFill="accent6" w:themeFillShade="BF"/>
          </w:tcPr>
          <w:p w14:paraId="1D26BE03" w14:textId="77777777" w:rsidR="00FF611B" w:rsidRPr="004F738D" w:rsidRDefault="00FF611B" w:rsidP="00FF611B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7949" w:type="dxa"/>
            <w:gridSpan w:val="5"/>
            <w:shd w:val="clear" w:color="auto" w:fill="538135" w:themeFill="accent6" w:themeFillShade="BF"/>
          </w:tcPr>
          <w:p w14:paraId="72542E23" w14:textId="7F01D29D" w:rsidR="00FF611B" w:rsidRPr="004F738D" w:rsidRDefault="00FF611B" w:rsidP="00FF611B">
            <w:pPr>
              <w:spacing w:before="120"/>
              <w:rPr>
                <w:rFonts w:ascii="Century Gothic" w:hAnsi="Century Gothic"/>
                <w:color w:val="FFFFFF" w:themeColor="background1"/>
                <w:sz w:val="16"/>
                <w:szCs w:val="16"/>
              </w:rPr>
            </w:pPr>
            <w:r w:rsidRPr="004F738D">
              <w:rPr>
                <w:rFonts w:ascii="Century Gothic" w:hAnsi="Century Gothic"/>
                <w:color w:val="FFFFFF" w:themeColor="background1"/>
                <w:sz w:val="16"/>
                <w:szCs w:val="16"/>
              </w:rPr>
              <w:t>SCHOOL NAME</w:t>
            </w:r>
          </w:p>
        </w:tc>
        <w:tc>
          <w:tcPr>
            <w:tcW w:w="270" w:type="dxa"/>
            <w:shd w:val="clear" w:color="auto" w:fill="538135" w:themeFill="accent6" w:themeFillShade="BF"/>
          </w:tcPr>
          <w:p w14:paraId="227AE5A2" w14:textId="77777777" w:rsidR="00FF611B" w:rsidRPr="004F738D" w:rsidRDefault="00FF611B" w:rsidP="00FF611B">
            <w:pPr>
              <w:spacing w:before="120"/>
              <w:rPr>
                <w:rFonts w:ascii="Century Gothic" w:hAnsi="Century Gothic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070" w:type="dxa"/>
            <w:shd w:val="clear" w:color="auto" w:fill="538135" w:themeFill="accent6" w:themeFillShade="BF"/>
          </w:tcPr>
          <w:p w14:paraId="5FC84780" w14:textId="01FAEBFD" w:rsidR="00FF611B" w:rsidRPr="004F738D" w:rsidRDefault="00FF611B" w:rsidP="00FF611B">
            <w:pPr>
              <w:spacing w:before="120"/>
              <w:rPr>
                <w:rFonts w:ascii="Century Gothic" w:hAnsi="Century Gothic"/>
                <w:color w:val="FFFFFF" w:themeColor="background1"/>
                <w:sz w:val="16"/>
                <w:szCs w:val="16"/>
              </w:rPr>
            </w:pPr>
            <w:r w:rsidRPr="004F738D">
              <w:rPr>
                <w:rFonts w:ascii="Century Gothic" w:hAnsi="Century Gothic"/>
                <w:color w:val="FFFFFF" w:themeColor="background1"/>
                <w:sz w:val="16"/>
                <w:szCs w:val="16"/>
              </w:rPr>
              <w:t>DATE</w:t>
            </w:r>
          </w:p>
        </w:tc>
        <w:tc>
          <w:tcPr>
            <w:tcW w:w="265" w:type="dxa"/>
            <w:gridSpan w:val="2"/>
            <w:shd w:val="clear" w:color="auto" w:fill="538135" w:themeFill="accent6" w:themeFillShade="BF"/>
          </w:tcPr>
          <w:p w14:paraId="216BD690" w14:textId="77777777" w:rsidR="00FF611B" w:rsidRPr="004F738D" w:rsidRDefault="00FF611B" w:rsidP="00FF611B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FF611B" w:rsidRPr="004F738D" w14:paraId="6CA77C5B" w14:textId="77777777" w:rsidTr="00DD098D">
        <w:tc>
          <w:tcPr>
            <w:tcW w:w="236" w:type="dxa"/>
            <w:gridSpan w:val="2"/>
            <w:shd w:val="clear" w:color="auto" w:fill="538135" w:themeFill="accent6" w:themeFillShade="BF"/>
          </w:tcPr>
          <w:p w14:paraId="23360E4F" w14:textId="77777777" w:rsidR="00FF611B" w:rsidRPr="004F738D" w:rsidRDefault="00FF611B" w:rsidP="00FF611B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7949" w:type="dxa"/>
            <w:gridSpan w:val="5"/>
            <w:shd w:val="clear" w:color="auto" w:fill="auto"/>
          </w:tcPr>
          <w:p w14:paraId="6BCFA4AB" w14:textId="037B728D" w:rsidR="00FF611B" w:rsidRPr="004F738D" w:rsidRDefault="00FF611B" w:rsidP="00FF611B">
            <w:pPr>
              <w:spacing w:before="80" w:after="80"/>
              <w:rPr>
                <w:rFonts w:ascii="Century Gothic" w:hAnsi="Century Gothic"/>
                <w:b/>
              </w:rPr>
            </w:pPr>
            <w:r w:rsidRPr="004F738D">
              <w:rPr>
                <w:rFonts w:ascii="Century Gothic" w:hAnsi="Century Gothic"/>
                <w:b/>
              </w:rPr>
              <w:t>&lt;School Name&gt;</w:t>
            </w:r>
          </w:p>
        </w:tc>
        <w:tc>
          <w:tcPr>
            <w:tcW w:w="270" w:type="dxa"/>
            <w:shd w:val="clear" w:color="auto" w:fill="538135" w:themeFill="accent6" w:themeFillShade="BF"/>
          </w:tcPr>
          <w:p w14:paraId="17ED2843" w14:textId="77777777" w:rsidR="00FF611B" w:rsidRPr="004F738D" w:rsidRDefault="00FF611B" w:rsidP="00FF611B">
            <w:pPr>
              <w:spacing w:before="80" w:after="80"/>
              <w:rPr>
                <w:rFonts w:ascii="Century Gothic" w:hAnsi="Century Gothic"/>
                <w:color w:val="FFFFFF" w:themeColor="background1"/>
              </w:rPr>
            </w:pPr>
          </w:p>
        </w:tc>
        <w:tc>
          <w:tcPr>
            <w:tcW w:w="2070" w:type="dxa"/>
            <w:shd w:val="clear" w:color="auto" w:fill="auto"/>
          </w:tcPr>
          <w:p w14:paraId="002E5ACD" w14:textId="7587A638" w:rsidR="00FF611B" w:rsidRPr="004F738D" w:rsidRDefault="00FF611B" w:rsidP="00FF611B">
            <w:pPr>
              <w:spacing w:before="80" w:after="80"/>
              <w:rPr>
                <w:rFonts w:ascii="Century Gothic" w:hAnsi="Century Gothic"/>
                <w:b/>
              </w:rPr>
            </w:pPr>
            <w:r w:rsidRPr="004F738D">
              <w:rPr>
                <w:rFonts w:ascii="Century Gothic" w:hAnsi="Century Gothic"/>
                <w:b/>
              </w:rPr>
              <w:t>Mm/</w:t>
            </w:r>
            <w:proofErr w:type="spellStart"/>
            <w:r w:rsidRPr="004F738D">
              <w:rPr>
                <w:rFonts w:ascii="Century Gothic" w:hAnsi="Century Gothic"/>
                <w:b/>
              </w:rPr>
              <w:t>dd</w:t>
            </w:r>
            <w:proofErr w:type="spellEnd"/>
            <w:r w:rsidRPr="004F738D">
              <w:rPr>
                <w:rFonts w:ascii="Century Gothic" w:hAnsi="Century Gothic"/>
                <w:b/>
              </w:rPr>
              <w:t>/</w:t>
            </w:r>
            <w:proofErr w:type="spellStart"/>
            <w:r w:rsidRPr="004F738D">
              <w:rPr>
                <w:rFonts w:ascii="Century Gothic" w:hAnsi="Century Gothic"/>
                <w:b/>
              </w:rPr>
              <w:t>yyyy</w:t>
            </w:r>
            <w:proofErr w:type="spellEnd"/>
          </w:p>
        </w:tc>
        <w:tc>
          <w:tcPr>
            <w:tcW w:w="265" w:type="dxa"/>
            <w:gridSpan w:val="2"/>
            <w:shd w:val="clear" w:color="auto" w:fill="538135" w:themeFill="accent6" w:themeFillShade="BF"/>
          </w:tcPr>
          <w:p w14:paraId="0D5E1064" w14:textId="77777777" w:rsidR="00FF611B" w:rsidRPr="004F738D" w:rsidRDefault="00FF611B" w:rsidP="00FF611B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74BEB1F0" w14:textId="77777777" w:rsidTr="00DD098D">
        <w:tc>
          <w:tcPr>
            <w:tcW w:w="236" w:type="dxa"/>
            <w:gridSpan w:val="2"/>
            <w:shd w:val="clear" w:color="auto" w:fill="538135" w:themeFill="accent6" w:themeFillShade="BF"/>
          </w:tcPr>
          <w:p w14:paraId="51A449E2" w14:textId="77777777" w:rsidR="00FF611B" w:rsidRPr="004F738D" w:rsidRDefault="00FF611B" w:rsidP="00FF611B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7949" w:type="dxa"/>
            <w:gridSpan w:val="5"/>
            <w:shd w:val="clear" w:color="auto" w:fill="538135" w:themeFill="accent6" w:themeFillShade="BF"/>
          </w:tcPr>
          <w:p w14:paraId="26B34CAD" w14:textId="6390C34C" w:rsidR="00FF611B" w:rsidRPr="004F738D" w:rsidRDefault="00FF611B" w:rsidP="00FF611B">
            <w:pPr>
              <w:spacing w:before="120"/>
              <w:rPr>
                <w:rFonts w:ascii="Century Gothic" w:hAnsi="Century Gothic"/>
                <w:color w:val="FFFFFF" w:themeColor="background1"/>
                <w:sz w:val="16"/>
                <w:szCs w:val="16"/>
              </w:rPr>
            </w:pPr>
            <w:r w:rsidRPr="004F738D">
              <w:rPr>
                <w:rFonts w:ascii="Century Gothic" w:hAnsi="Century Gothic"/>
                <w:color w:val="FFFFFF" w:themeColor="background1"/>
                <w:sz w:val="16"/>
                <w:szCs w:val="16"/>
              </w:rPr>
              <w:t>ADDRESS</w:t>
            </w:r>
          </w:p>
        </w:tc>
        <w:tc>
          <w:tcPr>
            <w:tcW w:w="270" w:type="dxa"/>
            <w:shd w:val="clear" w:color="auto" w:fill="538135" w:themeFill="accent6" w:themeFillShade="BF"/>
          </w:tcPr>
          <w:p w14:paraId="47916010" w14:textId="77777777" w:rsidR="00FF611B" w:rsidRPr="004F738D" w:rsidRDefault="00FF611B" w:rsidP="00FF611B">
            <w:pPr>
              <w:spacing w:before="120"/>
              <w:rPr>
                <w:rFonts w:ascii="Century Gothic" w:hAnsi="Century Gothic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070" w:type="dxa"/>
            <w:shd w:val="clear" w:color="auto" w:fill="538135" w:themeFill="accent6" w:themeFillShade="BF"/>
          </w:tcPr>
          <w:p w14:paraId="2F1F3023" w14:textId="5F9DC123" w:rsidR="00FF611B" w:rsidRPr="004F738D" w:rsidRDefault="00FF611B" w:rsidP="00FF611B">
            <w:pPr>
              <w:spacing w:before="120"/>
              <w:rPr>
                <w:rFonts w:ascii="Century Gothic" w:hAnsi="Century Gothic"/>
                <w:color w:val="FFFFFF" w:themeColor="background1"/>
                <w:sz w:val="16"/>
                <w:szCs w:val="16"/>
              </w:rPr>
            </w:pPr>
            <w:r w:rsidRPr="004F738D">
              <w:rPr>
                <w:rFonts w:ascii="Century Gothic" w:hAnsi="Century Gothic"/>
                <w:color w:val="FFFFFF" w:themeColor="background1"/>
                <w:sz w:val="16"/>
                <w:szCs w:val="16"/>
              </w:rPr>
              <w:t>CONTACT NUMBER</w:t>
            </w:r>
          </w:p>
        </w:tc>
        <w:tc>
          <w:tcPr>
            <w:tcW w:w="265" w:type="dxa"/>
            <w:gridSpan w:val="2"/>
            <w:shd w:val="clear" w:color="auto" w:fill="538135" w:themeFill="accent6" w:themeFillShade="BF"/>
          </w:tcPr>
          <w:p w14:paraId="5A867EE3" w14:textId="77777777" w:rsidR="00FF611B" w:rsidRPr="004F738D" w:rsidRDefault="00FF611B" w:rsidP="00FF611B">
            <w:pPr>
              <w:spacing w:before="120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FF611B" w:rsidRPr="004F738D" w14:paraId="7D39EFD7" w14:textId="77777777" w:rsidTr="00DD098D">
        <w:tc>
          <w:tcPr>
            <w:tcW w:w="236" w:type="dxa"/>
            <w:gridSpan w:val="2"/>
            <w:shd w:val="clear" w:color="auto" w:fill="538135" w:themeFill="accent6" w:themeFillShade="BF"/>
          </w:tcPr>
          <w:p w14:paraId="52BD3E78" w14:textId="77777777" w:rsidR="00FF611B" w:rsidRPr="004F738D" w:rsidRDefault="00FF611B" w:rsidP="00FF611B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7949" w:type="dxa"/>
            <w:gridSpan w:val="5"/>
            <w:shd w:val="clear" w:color="auto" w:fill="auto"/>
          </w:tcPr>
          <w:p w14:paraId="41126C38" w14:textId="59EDB111" w:rsidR="00FF611B" w:rsidRPr="004F738D" w:rsidRDefault="00FF611B" w:rsidP="00FF611B">
            <w:pPr>
              <w:spacing w:before="80" w:after="80"/>
              <w:rPr>
                <w:rFonts w:ascii="Century Gothic" w:hAnsi="Century Gothic"/>
                <w:b/>
              </w:rPr>
            </w:pPr>
            <w:r w:rsidRPr="004F738D">
              <w:rPr>
                <w:rFonts w:ascii="Century Gothic" w:hAnsi="Century Gothic"/>
                <w:b/>
              </w:rPr>
              <w:t>&lt;</w:t>
            </w:r>
            <w:r w:rsidR="00583439" w:rsidRPr="004F738D">
              <w:rPr>
                <w:rFonts w:ascii="Century Gothic" w:hAnsi="Century Gothic"/>
                <w:b/>
              </w:rPr>
              <w:t xml:space="preserve">School </w:t>
            </w:r>
            <w:r w:rsidRPr="004F738D">
              <w:rPr>
                <w:rFonts w:ascii="Century Gothic" w:hAnsi="Century Gothic"/>
                <w:b/>
              </w:rPr>
              <w:t>Address&gt;</w:t>
            </w:r>
          </w:p>
        </w:tc>
        <w:tc>
          <w:tcPr>
            <w:tcW w:w="270" w:type="dxa"/>
            <w:shd w:val="clear" w:color="auto" w:fill="538135" w:themeFill="accent6" w:themeFillShade="BF"/>
          </w:tcPr>
          <w:p w14:paraId="7ACE6606" w14:textId="77777777" w:rsidR="00FF611B" w:rsidRPr="004F738D" w:rsidRDefault="00FF611B" w:rsidP="00FF611B">
            <w:pPr>
              <w:spacing w:before="80" w:after="80"/>
              <w:rPr>
                <w:rFonts w:ascii="Century Gothic" w:hAnsi="Century Gothic"/>
                <w:color w:val="FFFFFF" w:themeColor="background1"/>
              </w:rPr>
            </w:pPr>
          </w:p>
        </w:tc>
        <w:tc>
          <w:tcPr>
            <w:tcW w:w="2070" w:type="dxa"/>
            <w:shd w:val="clear" w:color="auto" w:fill="auto"/>
          </w:tcPr>
          <w:p w14:paraId="5B2CF189" w14:textId="72CFF4BE" w:rsidR="00FF611B" w:rsidRPr="004F738D" w:rsidRDefault="00FF611B" w:rsidP="00FF611B">
            <w:pPr>
              <w:spacing w:before="80" w:after="80"/>
              <w:rPr>
                <w:rFonts w:ascii="Century Gothic" w:hAnsi="Century Gothic"/>
                <w:b/>
              </w:rPr>
            </w:pPr>
            <w:r w:rsidRPr="004F738D">
              <w:rPr>
                <w:rFonts w:ascii="Century Gothic" w:hAnsi="Century Gothic"/>
                <w:b/>
              </w:rPr>
              <w:t>&lt;Contact Number</w:t>
            </w:r>
          </w:p>
        </w:tc>
        <w:tc>
          <w:tcPr>
            <w:tcW w:w="265" w:type="dxa"/>
            <w:gridSpan w:val="2"/>
            <w:shd w:val="clear" w:color="auto" w:fill="538135" w:themeFill="accent6" w:themeFillShade="BF"/>
          </w:tcPr>
          <w:p w14:paraId="663AEA43" w14:textId="77777777" w:rsidR="00FF611B" w:rsidRPr="004F738D" w:rsidRDefault="00FF611B" w:rsidP="00FF611B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FF611B" w:rsidRPr="004F738D" w14:paraId="10A3D004" w14:textId="77777777" w:rsidTr="00DD098D">
        <w:trPr>
          <w:trHeight w:val="188"/>
        </w:trPr>
        <w:tc>
          <w:tcPr>
            <w:tcW w:w="10790" w:type="dxa"/>
            <w:gridSpan w:val="11"/>
            <w:shd w:val="clear" w:color="auto" w:fill="538135" w:themeFill="accent6" w:themeFillShade="BF"/>
          </w:tcPr>
          <w:p w14:paraId="375345A6" w14:textId="77777777" w:rsidR="00FF611B" w:rsidRPr="004F738D" w:rsidRDefault="00FF611B" w:rsidP="00F729A4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FF611B" w:rsidRPr="004F738D" w14:paraId="58E64BC8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532660E6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E31F79F" w14:textId="619B6593" w:rsidR="00FF611B" w:rsidRPr="004F738D" w:rsidRDefault="00FF611B" w:rsidP="00DD098D">
            <w:pPr>
              <w:spacing w:before="80" w:after="80"/>
              <w:jc w:val="center"/>
              <w:rPr>
                <w:rFonts w:ascii="Century Gothic" w:hAnsi="Century Gothic"/>
                <w:b/>
              </w:rPr>
            </w:pPr>
            <w:r w:rsidRPr="004F738D">
              <w:rPr>
                <w:rFonts w:ascii="Century Gothic" w:hAnsi="Century Gothic"/>
                <w:b/>
              </w:rPr>
              <w:t>Child Name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DF55B8F" w14:textId="32DBA6E7" w:rsidR="00FF611B" w:rsidRPr="004F738D" w:rsidRDefault="00FF611B" w:rsidP="00DD098D">
            <w:pPr>
              <w:spacing w:before="80" w:after="80"/>
              <w:jc w:val="center"/>
              <w:rPr>
                <w:rFonts w:ascii="Century Gothic" w:hAnsi="Century Gothic"/>
                <w:b/>
              </w:rPr>
            </w:pPr>
            <w:r w:rsidRPr="004F738D">
              <w:rPr>
                <w:rFonts w:ascii="Century Gothic" w:hAnsi="Century Gothic"/>
                <w:b/>
              </w:rPr>
              <w:t>Paren</w:t>
            </w:r>
            <w:bookmarkStart w:id="0" w:name="_GoBack"/>
            <w:bookmarkEnd w:id="0"/>
            <w:r w:rsidRPr="004F738D">
              <w:rPr>
                <w:rFonts w:ascii="Century Gothic" w:hAnsi="Century Gothic"/>
                <w:b/>
              </w:rPr>
              <w:t>t/Guardian Name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8C6841F" w14:textId="6B37669D" w:rsidR="00FF611B" w:rsidRPr="004F738D" w:rsidRDefault="00FF611B" w:rsidP="00DD098D">
            <w:pPr>
              <w:spacing w:before="80" w:after="80"/>
              <w:jc w:val="center"/>
              <w:rPr>
                <w:rFonts w:ascii="Century Gothic" w:hAnsi="Century Gothic"/>
                <w:b/>
              </w:rPr>
            </w:pPr>
            <w:r w:rsidRPr="004F738D">
              <w:rPr>
                <w:rFonts w:ascii="Century Gothic" w:hAnsi="Century Gothic"/>
                <w:b/>
              </w:rPr>
              <w:t>Contact Number</w:t>
            </w: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AE17B1E" w14:textId="21FFF301" w:rsidR="00FF611B" w:rsidRPr="004F738D" w:rsidRDefault="00FF611B" w:rsidP="00DD098D">
            <w:pPr>
              <w:spacing w:before="80" w:after="80"/>
              <w:jc w:val="center"/>
              <w:rPr>
                <w:rFonts w:ascii="Century Gothic" w:hAnsi="Century Gothic"/>
                <w:b/>
              </w:rPr>
            </w:pPr>
            <w:r w:rsidRPr="004F738D">
              <w:rPr>
                <w:rFonts w:ascii="Century Gothic" w:hAnsi="Century Gothic"/>
                <w:b/>
              </w:rPr>
              <w:t>Address</w:t>
            </w: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573CF74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FF611B" w:rsidRPr="004F738D" w14:paraId="7A57F8FF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B9131B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C2E4EB1" w14:textId="5D0A58CA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  <w:r w:rsidRPr="004F738D">
              <w:rPr>
                <w:rFonts w:ascii="Century Gothic" w:hAnsi="Century Gothic"/>
              </w:rPr>
              <w:t>John Smith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78DC221" w14:textId="1E7E1E24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  <w:r w:rsidRPr="004F738D">
              <w:rPr>
                <w:rFonts w:ascii="Century Gothic" w:hAnsi="Century Gothic"/>
              </w:rPr>
              <w:t>Linda Smith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5D400E" w14:textId="6CC280AD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  <w:r w:rsidRPr="004F738D">
              <w:rPr>
                <w:rFonts w:ascii="Century Gothic" w:hAnsi="Century Gothic"/>
              </w:rPr>
              <w:t>1 47-8335-3466</w:t>
            </w: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86F51A5" w14:textId="1D9F7AC1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  <w:r w:rsidRPr="004F738D">
              <w:rPr>
                <w:rFonts w:ascii="Century Gothic" w:hAnsi="Century Gothic"/>
              </w:rPr>
              <w:t>Columbia Heights, Washington DC</w:t>
            </w: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19C0AD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FF611B" w:rsidRPr="004F738D" w14:paraId="169A020B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5625AF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949D53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8533B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1E9934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DE8149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B69D84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45AC9130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760D1EC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86224B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827C3D2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890175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ADD674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AD12CB2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29F1D639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84AC744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7CB339A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98761C2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BDF58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81937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102F806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32783AAA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DB40C9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F53EC6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A1D6D6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8BB7CE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BB457E2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09C2D06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0381104B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96F4C6C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DD39BB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094BB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AB7B7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AAC23A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8DF8F17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1B5450CB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95AC3CC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A16259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EAC68A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375FAC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5E529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1793C75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6C6187A7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CAC47F4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85104B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72E358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2C912A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DC6B0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101C7F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39BB932C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49DF69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B0A18D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D6787B4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CE0CF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6D4FE7C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43393D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2E3FDD7F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C09C052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D23F29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1F4F5E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34BD4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D4E885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18D13DE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7046EDB6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321152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36102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0157EF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3B5377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A1E2A6C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24E48A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7AA5641D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C1A494A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77A848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23C325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A64565A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651824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FFEBCF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20494F93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5FEB8C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8046B84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C9D4EA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DFB3F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606D26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EC2BFEA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0AE21071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77E6C8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81664BE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E237D8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292855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A1265C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ED635F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5B84F0E6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1D9D774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CF48E9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D0E32FC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C6AD02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4E8202A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5826973D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635574E0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161A9D6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615E10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065694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D84D66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C22392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7F7AA8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3B6A12CF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07196EE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B81556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11734CC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51448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C00E1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CEA166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021F080C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F605B4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E998E1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ED4BFE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189333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7F1DC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2A514E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38508039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B84595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F64177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DE41F1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389BBC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5F595E4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5984021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478A691E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353E51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87BFA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CF400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D85AC1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21E94E0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A422B7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2A7B1321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3EF8B87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7C87589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051EB27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1B6FD9B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42BCCE4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F603FC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DD098D" w:rsidRPr="004F738D" w14:paraId="297A378E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E99930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AB7785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1517AF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3A83D8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E0C544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5FCACB3" w14:textId="77777777" w:rsidR="00FF611B" w:rsidRPr="004F738D" w:rsidRDefault="00FF611B" w:rsidP="00F729A4">
            <w:pPr>
              <w:spacing w:before="80" w:after="80"/>
              <w:rPr>
                <w:rFonts w:ascii="Century Gothic" w:hAnsi="Century Gothic"/>
              </w:rPr>
            </w:pPr>
          </w:p>
        </w:tc>
      </w:tr>
      <w:tr w:rsidR="00FF611B" w:rsidRPr="004F738D" w14:paraId="1EE7A28A" w14:textId="77777777" w:rsidTr="00DD098D">
        <w:trPr>
          <w:trHeight w:val="188"/>
        </w:trPr>
        <w:tc>
          <w:tcPr>
            <w:tcW w:w="10790" w:type="dxa"/>
            <w:gridSpan w:val="11"/>
            <w:shd w:val="clear" w:color="auto" w:fill="538135" w:themeFill="accent6" w:themeFillShade="BF"/>
          </w:tcPr>
          <w:p w14:paraId="0AE56F33" w14:textId="77777777" w:rsidR="00FF611B" w:rsidRPr="004F738D" w:rsidRDefault="00FF611B" w:rsidP="00F729A4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</w:tbl>
    <w:p w14:paraId="1CA72440" w14:textId="77777777" w:rsidR="00FF611B" w:rsidRPr="004F738D" w:rsidRDefault="00FF611B" w:rsidP="00FF611B">
      <w:pPr>
        <w:spacing w:after="0"/>
        <w:rPr>
          <w:rFonts w:ascii="Century Gothic" w:hAnsi="Century Gothic"/>
          <w:sz w:val="2"/>
          <w:szCs w:val="2"/>
        </w:rPr>
      </w:pPr>
    </w:p>
    <w:sectPr w:rsidR="00FF611B" w:rsidRPr="004F738D" w:rsidSect="00A80F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535FCD" w14:textId="77777777" w:rsidR="000429F9" w:rsidRDefault="000429F9" w:rsidP="00A80F02">
      <w:pPr>
        <w:spacing w:after="0" w:line="240" w:lineRule="auto"/>
      </w:pPr>
      <w:r>
        <w:separator/>
      </w:r>
    </w:p>
  </w:endnote>
  <w:endnote w:type="continuationSeparator" w:id="0">
    <w:p w14:paraId="5DD00B26" w14:textId="77777777" w:rsidR="000429F9" w:rsidRDefault="000429F9" w:rsidP="00A80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516099" w14:textId="77777777" w:rsidR="000429F9" w:rsidRDefault="000429F9" w:rsidP="00A80F02">
      <w:pPr>
        <w:spacing w:after="0" w:line="240" w:lineRule="auto"/>
      </w:pPr>
      <w:r>
        <w:separator/>
      </w:r>
    </w:p>
  </w:footnote>
  <w:footnote w:type="continuationSeparator" w:id="0">
    <w:p w14:paraId="2FE8213B" w14:textId="77777777" w:rsidR="000429F9" w:rsidRDefault="000429F9" w:rsidP="00A80F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LE0szQzMDY1MzBV0lEKTi0uzszPAykwqgUALtzWWiwAAAA="/>
  </w:docVars>
  <w:rsids>
    <w:rsidRoot w:val="00A80F02"/>
    <w:rsid w:val="000429F9"/>
    <w:rsid w:val="00146B8D"/>
    <w:rsid w:val="004F738D"/>
    <w:rsid w:val="00583439"/>
    <w:rsid w:val="00722902"/>
    <w:rsid w:val="00A27DE1"/>
    <w:rsid w:val="00A80F02"/>
    <w:rsid w:val="00DD098D"/>
    <w:rsid w:val="00FB695E"/>
    <w:rsid w:val="00FF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B4737"/>
  <w15:chartTrackingRefBased/>
  <w15:docId w15:val="{35A6ECAA-8976-431C-BE44-75C4F67B3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F02"/>
  </w:style>
  <w:style w:type="paragraph" w:styleId="Footer">
    <w:name w:val="footer"/>
    <w:basedOn w:val="Normal"/>
    <w:link w:val="FooterChar"/>
    <w:uiPriority w:val="99"/>
    <w:unhideWhenUsed/>
    <w:rsid w:val="00A80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F02"/>
  </w:style>
  <w:style w:type="character" w:styleId="Hyperlink">
    <w:name w:val="Hyperlink"/>
    <w:basedOn w:val="DefaultParagraphFont"/>
    <w:uiPriority w:val="99"/>
    <w:unhideWhenUsed/>
    <w:rsid w:val="00A80F02"/>
    <w:rPr>
      <w:color w:val="0000FF"/>
      <w:u w:val="single"/>
    </w:rPr>
  </w:style>
  <w:style w:type="table" w:styleId="TableGrid">
    <w:name w:val="Table Grid"/>
    <w:basedOn w:val="TableNormal"/>
    <w:uiPriority w:val="39"/>
    <w:rsid w:val="00FF61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5</cp:revision>
  <dcterms:created xsi:type="dcterms:W3CDTF">2019-12-20T11:29:00Z</dcterms:created>
  <dcterms:modified xsi:type="dcterms:W3CDTF">2020-09-08T16:26:00Z</dcterms:modified>
</cp:coreProperties>
</file>